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324FA6" w14:textId="77777777" w:rsidR="005C062B" w:rsidRDefault="005C062B" w:rsidP="005C062B">
      <w:pPr>
        <w:widowControl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3079EE07" wp14:editId="50AD3EC9">
            <wp:extent cx="5274310" cy="5199772"/>
            <wp:effectExtent l="0" t="0" r="2540" b="127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19977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12696F4" w14:textId="3A953BB8" w:rsidR="002D3CA5" w:rsidRPr="005C062B" w:rsidRDefault="007D4CB4" w:rsidP="005C062B">
      <w:pPr>
        <w:widowControl/>
        <w:rPr>
          <w:rFonts w:ascii="Times New Roman" w:hAnsi="Times New Roman" w:cs="Times New Roman"/>
        </w:rPr>
      </w:pPr>
      <w:bookmarkStart w:id="0" w:name="_GoBack"/>
      <w:r>
        <w:rPr>
          <w:rFonts w:ascii="Times New Roman" w:hAnsi="Times New Roman" w:cs="Times New Roman"/>
          <w:kern w:val="0"/>
        </w:rPr>
        <w:t xml:space="preserve">Supplementary </w:t>
      </w:r>
      <w:bookmarkEnd w:id="0"/>
      <w:r w:rsidR="005C062B">
        <w:rPr>
          <w:rFonts w:ascii="Times New Roman" w:hAnsi="Times New Roman" w:cs="Times New Roman"/>
        </w:rPr>
        <w:t xml:space="preserve">Figure </w:t>
      </w:r>
      <w:proofErr w:type="spellStart"/>
      <w:r w:rsidR="005C062B">
        <w:rPr>
          <w:rFonts w:ascii="Times New Roman" w:hAnsi="Times New Roman" w:cs="Times New Roman"/>
        </w:rPr>
        <w:t>S1</w:t>
      </w:r>
      <w:r w:rsidR="00B27298">
        <w:rPr>
          <w:rFonts w:ascii="Times New Roman" w:hAnsi="Times New Roman" w:cs="Times New Roman"/>
        </w:rPr>
        <w:t>2</w:t>
      </w:r>
      <w:proofErr w:type="spellEnd"/>
      <w:r w:rsidR="005C062B">
        <w:rPr>
          <w:rFonts w:ascii="Times New Roman" w:hAnsi="Times New Roman" w:cs="Times New Roman"/>
        </w:rPr>
        <w:t xml:space="preserve">. All expressed genes were clustered into 48 clusters in different </w:t>
      </w:r>
      <w:r w:rsidR="005C062B">
        <w:rPr>
          <w:rFonts w:ascii="Times New Roman" w:hAnsi="Times New Roman" w:cs="Times New Roman"/>
          <w:i/>
        </w:rPr>
        <w:t xml:space="preserve">S. </w:t>
      </w:r>
      <w:proofErr w:type="spellStart"/>
      <w:r w:rsidR="005C062B">
        <w:rPr>
          <w:rFonts w:ascii="Times New Roman" w:hAnsi="Times New Roman" w:cs="Times New Roman"/>
          <w:i/>
        </w:rPr>
        <w:t>baicalensis</w:t>
      </w:r>
      <w:proofErr w:type="spellEnd"/>
      <w:r w:rsidR="005C062B">
        <w:rPr>
          <w:rFonts w:ascii="Times New Roman" w:hAnsi="Times New Roman" w:cs="Times New Roman"/>
        </w:rPr>
        <w:t xml:space="preserve"> tissues, namely, root, stem, leaf, and flower tissues, based on </w:t>
      </w:r>
      <w:r w:rsidR="005C062B">
        <w:rPr>
          <w:rFonts w:ascii="Times New Roman" w:hAnsi="Times New Roman" w:cs="Times New Roman"/>
          <w:i/>
          <w:iCs/>
        </w:rPr>
        <w:t>k</w:t>
      </w:r>
      <w:r w:rsidR="005C062B">
        <w:rPr>
          <w:rFonts w:ascii="Times New Roman" w:hAnsi="Times New Roman" w:cs="Times New Roman"/>
        </w:rPr>
        <w:t>-means clustering.</w:t>
      </w:r>
    </w:p>
    <w:sectPr w:rsidR="002D3CA5" w:rsidRPr="005C062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MbEwMjMCUsZmFko6SsGpxcWZ+XkgBYa1AOVn0D4sAAAA"/>
  </w:docVars>
  <w:rsids>
    <w:rsidRoot w:val="005C062B"/>
    <w:rsid w:val="002D3CA5"/>
    <w:rsid w:val="005C062B"/>
    <w:rsid w:val="007D4CB4"/>
    <w:rsid w:val="00B272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9F0D01"/>
  <w15:chartTrackingRefBased/>
  <w15:docId w15:val="{5983E55A-0A23-43A6-A42D-F6C5794615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C062B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</Words>
  <Characters>164</Characters>
  <Application>Microsoft Office Word</Application>
  <DocSecurity>0</DocSecurity>
  <Lines>1</Lines>
  <Paragraphs>1</Paragraphs>
  <ScaleCrop>false</ScaleCrop>
  <Company>微软中国</Company>
  <LinksUpToDate>false</LinksUpToDate>
  <CharactersWithSpaces>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冉 高</dc:creator>
  <cp:keywords/>
  <dc:description/>
  <cp:lastModifiedBy>zhichao xu</cp:lastModifiedBy>
  <cp:revision>3</cp:revision>
  <dcterms:created xsi:type="dcterms:W3CDTF">2019-07-20T09:08:00Z</dcterms:created>
  <dcterms:modified xsi:type="dcterms:W3CDTF">2019-12-05T18:40:00Z</dcterms:modified>
</cp:coreProperties>
</file>